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ABD41" w14:textId="77777777" w:rsidR="00EE7C12" w:rsidRPr="00795A73" w:rsidRDefault="00EE7C12" w:rsidP="00EE7C12">
      <w:pPr>
        <w:rPr>
          <w:rFonts w:cstheme="minorHAnsi"/>
          <w:b/>
          <w:color w:val="000000" w:themeColor="text1"/>
          <w:sz w:val="44"/>
          <w:szCs w:val="44"/>
        </w:rPr>
      </w:pPr>
      <w:r w:rsidRPr="00795A73">
        <w:rPr>
          <w:rFonts w:cstheme="minorHAnsi"/>
          <w:b/>
          <w:color w:val="000000" w:themeColor="text1"/>
          <w:sz w:val="44"/>
          <w:szCs w:val="44"/>
        </w:rPr>
        <w:t xml:space="preserve">Phase One: </w:t>
      </w:r>
      <w:r w:rsidRPr="00795A73">
        <w:rPr>
          <w:rFonts w:cstheme="minorHAnsi"/>
          <w:b/>
          <w:color w:val="000000" w:themeColor="text1"/>
          <w:sz w:val="36"/>
          <w:szCs w:val="36"/>
        </w:rPr>
        <w:t xml:space="preserve"> Biopsychosocial </w:t>
      </w:r>
    </w:p>
    <w:p w14:paraId="4E9B458C" w14:textId="77777777" w:rsidR="00EE7C12" w:rsidRPr="0066618A" w:rsidRDefault="00EE7C12" w:rsidP="00EE7C12">
      <w:pPr>
        <w:ind w:firstLine="90"/>
        <w:jc w:val="left"/>
        <w:rPr>
          <w:rFonts w:cstheme="minorHAnsi"/>
          <w:b/>
          <w:sz w:val="32"/>
          <w:szCs w:val="32"/>
        </w:rPr>
      </w:pPr>
    </w:p>
    <w:p w14:paraId="35C7EB05" w14:textId="77777777" w:rsidR="00EE7C12" w:rsidRPr="0066618A" w:rsidRDefault="00EE7C12" w:rsidP="00EE7C12">
      <w:pPr>
        <w:jc w:val="left"/>
        <w:rPr>
          <w:rFonts w:cstheme="minorHAnsi"/>
          <w:b/>
          <w:sz w:val="32"/>
          <w:szCs w:val="32"/>
        </w:rPr>
      </w:pPr>
      <w:r w:rsidRPr="0066618A">
        <w:rPr>
          <w:rFonts w:cstheme="minorHAnsi"/>
          <w:b/>
          <w:sz w:val="32"/>
          <w:szCs w:val="32"/>
        </w:rPr>
        <w:t>This is an Abridged Biopsychosocial to be used today with your partner/client</w:t>
      </w:r>
    </w:p>
    <w:p w14:paraId="518FEC84" w14:textId="77777777" w:rsidR="00EE7C12" w:rsidRPr="0066618A" w:rsidRDefault="00EE7C12" w:rsidP="00EE7C12">
      <w:pPr>
        <w:jc w:val="left"/>
        <w:rPr>
          <w:rFonts w:cstheme="minorHAnsi"/>
          <w:b/>
          <w:sz w:val="32"/>
          <w:szCs w:val="32"/>
        </w:rPr>
      </w:pPr>
    </w:p>
    <w:p w14:paraId="19716BA8" w14:textId="77777777" w:rsidR="00EE7C12" w:rsidRPr="0066618A" w:rsidRDefault="00EE7C12" w:rsidP="00EE7C12">
      <w:pPr>
        <w:ind w:firstLine="90"/>
        <w:jc w:val="left"/>
        <w:rPr>
          <w:rFonts w:cstheme="minorHAnsi"/>
          <w:b/>
          <w:sz w:val="32"/>
          <w:szCs w:val="32"/>
        </w:rPr>
      </w:pPr>
      <w:bookmarkStart w:id="0" w:name="_GoBack"/>
      <w:bookmarkEnd w:id="0"/>
    </w:p>
    <w:p w14:paraId="2F3BCE7E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4"/>
          <w:szCs w:val="24"/>
        </w:rPr>
        <w:t>Client Name: First name for our purposes______________________________________</w:t>
      </w:r>
    </w:p>
    <w:p w14:paraId="246D9609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4"/>
          <w:szCs w:val="24"/>
        </w:rPr>
        <w:t>Age____________________ Gender__________ Ethnicity_________________________</w:t>
      </w:r>
    </w:p>
    <w:p w14:paraId="1B219E14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4"/>
          <w:szCs w:val="24"/>
        </w:rPr>
        <w:t>Symptoms_______________________________________________________________</w:t>
      </w:r>
    </w:p>
    <w:p w14:paraId="73BA31B1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4"/>
          <w:szCs w:val="24"/>
        </w:rPr>
        <w:t>Issues___________________________________________________________________</w:t>
      </w:r>
    </w:p>
    <w:p w14:paraId="491137A1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4"/>
          <w:szCs w:val="24"/>
        </w:rPr>
        <w:t>Medical issues____________________________________________________________</w:t>
      </w:r>
    </w:p>
    <w:p w14:paraId="348FFDB8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4"/>
          <w:szCs w:val="24"/>
        </w:rPr>
        <w:t>Education level_____________________ Marital status __________________________</w:t>
      </w:r>
    </w:p>
    <w:p w14:paraId="13055AB5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4"/>
          <w:szCs w:val="24"/>
        </w:rPr>
      </w:pPr>
      <w:r w:rsidRPr="0066618A">
        <w:rPr>
          <w:rFonts w:cstheme="minorHAnsi"/>
          <w:sz w:val="28"/>
          <w:szCs w:val="28"/>
        </w:rPr>
        <w:t>Employment___________________________________________________</w:t>
      </w:r>
    </w:p>
    <w:p w14:paraId="4F758395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8"/>
          <w:szCs w:val="28"/>
        </w:rPr>
      </w:pPr>
      <w:r w:rsidRPr="0066618A">
        <w:rPr>
          <w:rFonts w:cstheme="minorHAnsi"/>
          <w:sz w:val="28"/>
          <w:szCs w:val="28"/>
        </w:rPr>
        <w:t xml:space="preserve">Children______________________________________________________ </w:t>
      </w:r>
    </w:p>
    <w:p w14:paraId="6A45BCF3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8"/>
          <w:szCs w:val="28"/>
        </w:rPr>
      </w:pPr>
      <w:r w:rsidRPr="0066618A">
        <w:rPr>
          <w:rFonts w:cstheme="minorHAnsi"/>
          <w:sz w:val="28"/>
          <w:szCs w:val="28"/>
        </w:rPr>
        <w:t>Present Stressors_______________________________________________</w:t>
      </w:r>
    </w:p>
    <w:p w14:paraId="106E9D9B" w14:textId="77777777" w:rsidR="00EE7C12" w:rsidRPr="0066618A" w:rsidRDefault="00EE7C12" w:rsidP="00EE7C12">
      <w:pPr>
        <w:spacing w:line="480" w:lineRule="auto"/>
        <w:jc w:val="left"/>
        <w:rPr>
          <w:rFonts w:cstheme="minorHAnsi"/>
          <w:sz w:val="28"/>
          <w:szCs w:val="28"/>
        </w:rPr>
      </w:pPr>
      <w:r w:rsidRPr="0066618A">
        <w:rPr>
          <w:rFonts w:cstheme="minorHAnsi"/>
          <w:sz w:val="28"/>
          <w:szCs w:val="28"/>
        </w:rPr>
        <w:t>Parents:</w:t>
      </w:r>
      <w:r w:rsidRPr="0066618A">
        <w:rPr>
          <w:rFonts w:cstheme="minorHAnsi"/>
          <w:sz w:val="28"/>
          <w:szCs w:val="28"/>
        </w:rPr>
        <w:tab/>
        <w:t xml:space="preserve">    married          divorced             step-parents         single parent</w:t>
      </w:r>
    </w:p>
    <w:p w14:paraId="7EA1094A" w14:textId="77777777" w:rsidR="00EE7C12" w:rsidRPr="009B35C4" w:rsidRDefault="00EE7C12" w:rsidP="00EE7C12">
      <w:pPr>
        <w:spacing w:line="480" w:lineRule="auto"/>
        <w:jc w:val="left"/>
        <w:rPr>
          <w:rFonts w:cstheme="minorHAnsi"/>
          <w:sz w:val="28"/>
          <w:szCs w:val="28"/>
        </w:rPr>
      </w:pPr>
      <w:r w:rsidRPr="0066618A">
        <w:rPr>
          <w:rFonts w:cstheme="minorHAnsi"/>
          <w:sz w:val="28"/>
          <w:szCs w:val="28"/>
        </w:rPr>
        <w:t>Siblings: ___________________________________________________________</w:t>
      </w:r>
    </w:p>
    <w:p w14:paraId="02EE4EC0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What was your childhood like? ____________________________________________________</w:t>
      </w:r>
    </w:p>
    <w:p w14:paraId="0B4FE0C3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What was your relationship like with each parent, sibling, step-parent etc.? ______________________________________________________________________________</w:t>
      </w:r>
    </w:p>
    <w:p w14:paraId="126E577C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______________________________________________________________________________</w:t>
      </w:r>
    </w:p>
    <w:p w14:paraId="2E1EF4D3" w14:textId="77777777" w:rsidR="00EE7C12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</w:p>
    <w:p w14:paraId="74A30380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lastRenderedPageBreak/>
        <w:t>With whom were you close? Why?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CA3A94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Did you experience loss as a child? If yes, what was it like for you? For other family members?</w:t>
      </w:r>
    </w:p>
    <w:p w14:paraId="6535FF61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____________________________________________________________________________________________________________________________________________________________</w:t>
      </w:r>
    </w:p>
    <w:p w14:paraId="63930E3E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Who did you have difficulty getting along with during your childhood years?</w:t>
      </w:r>
    </w:p>
    <w:p w14:paraId="1B9650D8" w14:textId="77777777" w:rsidR="00EE7C12" w:rsidRPr="0066618A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______________________________________________________________________________</w:t>
      </w:r>
    </w:p>
    <w:p w14:paraId="70A82CA8" w14:textId="77777777" w:rsidR="00EE7C12" w:rsidRPr="006724A9" w:rsidRDefault="00EE7C12" w:rsidP="00EE7C12">
      <w:pPr>
        <w:pStyle w:val="ListParagraph"/>
        <w:spacing w:line="480" w:lineRule="auto"/>
        <w:ind w:left="0"/>
        <w:jc w:val="left"/>
        <w:rPr>
          <w:rFonts w:cstheme="minorHAnsi"/>
        </w:rPr>
      </w:pPr>
      <w:r w:rsidRPr="0066618A">
        <w:rPr>
          <w:rFonts w:cstheme="minorHAnsi"/>
        </w:rPr>
        <w:t>How do you think these early experiences are impacting your life now? ______________________________________________________________________________</w:t>
      </w:r>
      <w:bookmarkStart w:id="1" w:name="_Toc495311322"/>
      <w:bookmarkStart w:id="2" w:name="_Toc495846162"/>
    </w:p>
    <w:bookmarkEnd w:id="1"/>
    <w:bookmarkEnd w:id="2"/>
    <w:p w14:paraId="7EC62017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11CA0453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0E14A245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48A1FACC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091F33C3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0D11768A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71FD5689" w14:textId="77777777" w:rsidR="00EE7C12" w:rsidRDefault="00EE7C12" w:rsidP="00EE7C12">
      <w:pPr>
        <w:pStyle w:val="Heading2"/>
        <w:rPr>
          <w:rFonts w:asciiTheme="minorHAnsi" w:hAnsiTheme="minorHAnsi" w:cstheme="minorHAnsi"/>
          <w:b/>
          <w:sz w:val="36"/>
          <w:szCs w:val="36"/>
        </w:rPr>
      </w:pPr>
    </w:p>
    <w:p w14:paraId="1EEDADC6" w14:textId="77777777" w:rsidR="00EE7C12" w:rsidRDefault="00EE7C12" w:rsidP="00EE7C12"/>
    <w:p w14:paraId="1F303CE7" w14:textId="77777777" w:rsidR="00EE7C12" w:rsidRDefault="00EE7C12" w:rsidP="00EE7C12"/>
    <w:p w14:paraId="189D37B2" w14:textId="77777777" w:rsidR="00EE7C12" w:rsidRDefault="00EE7C12" w:rsidP="00EE7C12"/>
    <w:p w14:paraId="626E6FF8" w14:textId="77777777" w:rsidR="00EE7C12" w:rsidRDefault="00EE7C12" w:rsidP="00EE7C12"/>
    <w:p w14:paraId="41CA61CC" w14:textId="77777777" w:rsidR="00EE7C12" w:rsidRDefault="00EE7C12" w:rsidP="00EE7C12"/>
    <w:p w14:paraId="0C16ADBF" w14:textId="77777777" w:rsidR="00EE7C12" w:rsidRDefault="00EE7C12" w:rsidP="00EE7C12"/>
    <w:p w14:paraId="5D143BAC" w14:textId="77777777" w:rsidR="00EE7C12" w:rsidRDefault="00EE7C12" w:rsidP="00EE7C12"/>
    <w:p w14:paraId="6C4213AB" w14:textId="77777777" w:rsidR="00EE7C12" w:rsidRDefault="00EE7C12" w:rsidP="00EE7C12"/>
    <w:p w14:paraId="3DF96D53" w14:textId="77777777" w:rsidR="00EE7C12" w:rsidRDefault="00EE7C12" w:rsidP="00EE7C12"/>
    <w:p w14:paraId="72BE01DC" w14:textId="77777777" w:rsidR="00EE7C12" w:rsidRDefault="00EE7C12" w:rsidP="00C46054">
      <w:pPr>
        <w:jc w:val="both"/>
      </w:pPr>
    </w:p>
    <w:sectPr w:rsidR="00EE7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DY0szQ3MDK1NDNX0lEKTi0uzszPAykwrAUAp+YdcywAAAA="/>
  </w:docVars>
  <w:rsids>
    <w:rsidRoot w:val="00EE7C12"/>
    <w:rsid w:val="00770D83"/>
    <w:rsid w:val="00C46054"/>
    <w:rsid w:val="00EE7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C804F"/>
  <w15:chartTrackingRefBased/>
  <w15:docId w15:val="{929B56B2-E24B-4AD6-B76A-950F80E1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C12"/>
    <w:pPr>
      <w:spacing w:after="0" w:line="240" w:lineRule="auto"/>
      <w:jc w:val="center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7C12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w w:val="105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7C12"/>
    <w:rPr>
      <w:rFonts w:asciiTheme="majorHAnsi" w:eastAsiaTheme="majorEastAsia" w:hAnsiTheme="majorHAnsi" w:cstheme="majorBidi"/>
      <w:w w:val="105"/>
      <w:sz w:val="24"/>
      <w:szCs w:val="26"/>
    </w:rPr>
  </w:style>
  <w:style w:type="paragraph" w:styleId="ListParagraph">
    <w:name w:val="List Paragraph"/>
    <w:basedOn w:val="Normal"/>
    <w:uiPriority w:val="34"/>
    <w:qFormat/>
    <w:rsid w:val="00EE7C12"/>
    <w:pPr>
      <w:ind w:left="720"/>
      <w:contextualSpacing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Dobo</dc:creator>
  <cp:keywords/>
  <dc:description/>
  <cp:lastModifiedBy>Andrew Dobo</cp:lastModifiedBy>
  <cp:revision>3</cp:revision>
  <cp:lastPrinted>2019-07-22T21:06:00Z</cp:lastPrinted>
  <dcterms:created xsi:type="dcterms:W3CDTF">2019-01-15T13:50:00Z</dcterms:created>
  <dcterms:modified xsi:type="dcterms:W3CDTF">2019-07-22T21:26:00Z</dcterms:modified>
</cp:coreProperties>
</file>